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7ec9ef10eb4f2b42004f54de87519b8a940dd6c"/>
    <w:p>
      <w:pPr>
        <w:pStyle w:val="Heading1"/>
      </w:pPr>
      <w:r>
        <w:t xml:space="preserve">Cover Letter for Midwife Position in France Lyon</w:t>
      </w:r>
    </w:p>
    <w:p>
      <w:pPr>
        <w:pStyle w:val="FirstParagraph"/>
      </w:pPr>
      <w:r>
        <w:rPr>
          <w:bCs/>
          <w:b/>
        </w:rPr>
        <w:t xml:space="preserve">Dear [Hiring Manager's Name or "Team"]</w:t>
      </w:r>
      <w:r>
        <w:t xml:space="preserve">,</w:t>
      </w:r>
    </w:p>
    <w:p>
      <w:pPr>
        <w:pStyle w:val="BodyText"/>
      </w:pPr>
      <w:r>
        <w:t xml:space="preserve">I am writing to express my enthusiasm for the Midwife position at your esteemed institution in France Lyon. As a dedicated and compassionate midwife with [X years] of experience, I am eager to contribute my expertise to the vibrant healthcare community in Lyon while supporting families through one of life’s most transformative journeys. My background in midwifery, combined with my deep respect for the cultural and medical standards of France, aligns perfectly with the values and goals of your organization. I am particularly drawn to this opportunity as Lyon is renowned for its progressive approach to maternal care and its commitment to holistic, patient-centered services.</w:t>
      </w:r>
    </w:p>
    <w:bookmarkStart w:id="20" w:name="professional-experience-and-expertise"/>
    <w:p>
      <w:pPr>
        <w:pStyle w:val="Heading2"/>
      </w:pPr>
      <w:r>
        <w:t xml:space="preserve">Professional Experience and Expertise</w:t>
      </w:r>
    </w:p>
    <w:p>
      <w:pPr>
        <w:pStyle w:val="FirstParagraph"/>
      </w:pPr>
      <w:r>
        <w:t xml:space="preserve">Throughout my career as a Midwife, I have prioritized the well-being of both mothers and newborns, ensuring that every individual receives personalized attention and evidence-based care. My experience spans clinical settings such as [insert specific locations or hospitals if applicable], where I have worked closely with expectant mothers to provide prenatal education, monitor labor progress, and offer postnatal support. This hands-on involvement has equipped me with the skills to manage both routine and high-risk pregnancies with confidence and empathy.</w:t>
      </w:r>
    </w:p>
    <w:p>
      <w:pPr>
        <w:pStyle w:val="BodyText"/>
      </w:pPr>
      <w:r>
        <w:t xml:space="preserve">In France Lyon, the role of a midwife is integral to the healthcare system, emphasizing collaboration with obstetricians, pediatricians, and other specialists. I am deeply familiar with this multidisciplinary approach and have consistently demonstrated my ability to work effectively within such teams. For instance, during my time at [previous workplace], I coordinated care for over 200 births annually, ensuring seamless communication between healthcare providers and families. This experience has honed my ability to balance clinical precision with the emotional needs of patients, a skill that is especially critical in Lyon’s fast-paced yet culturally rich environment.</w:t>
      </w:r>
    </w:p>
    <w:bookmarkEnd w:id="20"/>
    <w:bookmarkStart w:id="21" w:name="Xa7162ffbb82b3cfea70e09e033fe78e8eae2487"/>
    <w:p>
      <w:pPr>
        <w:pStyle w:val="Heading2"/>
      </w:pPr>
      <w:r>
        <w:t xml:space="preserve">Commitment to France Lyon's Healthcare System</w:t>
      </w:r>
    </w:p>
    <w:p>
      <w:pPr>
        <w:pStyle w:val="FirstParagraph"/>
      </w:pPr>
      <w:r>
        <w:t xml:space="preserve">Lyon, as a major city in France, is known for its advanced medical infrastructure and strong emphasis on preventive care. The French healthcare system, with its focus on accessibility and quality, resonates strongly with my professional philosophy. I have studied the French model of midwifery closely, particularly the integration of midwives into primary care and the emphasis on natural childbirth options. This aligns with my belief that every woman deserves a safe and empowering birth experience, whether in a hospital setting or a homebirth environment.</w:t>
      </w:r>
    </w:p>
    <w:p>
      <w:pPr>
        <w:pStyle w:val="BodyText"/>
      </w:pPr>
      <w:r>
        <w:t xml:space="preserve">Furthermore, Lyon’s diverse population presents unique challenges and opportunities for midwives. I have worked with families from various cultural backgrounds and am committed to providing care that is both inclusive and respectful of individual beliefs. In France Lyon, where multiculturalism is celebrated, this adaptability is not just a professional strength but a necessity. I have also familiarized myself with the legal and ethical frameworks governing midwifery in France, ensuring that my practice adheres to the highest standards of care.</w:t>
      </w:r>
    </w:p>
    <w:bookmarkEnd w:id="21"/>
    <w:bookmarkStart w:id="22" w:name="personal-qualities-and-values"/>
    <w:p>
      <w:pPr>
        <w:pStyle w:val="Heading2"/>
      </w:pPr>
      <w:r>
        <w:t xml:space="preserve">Personal Qualities and Values</w:t>
      </w:r>
    </w:p>
    <w:p>
      <w:pPr>
        <w:pStyle w:val="FirstParagraph"/>
      </w:pPr>
      <w:r>
        <w:t xml:space="preserve">What sets me apart as a Midwife is my unwavering dedication to fostering trust and empowerment among the women I serve. I believe that midwifery is more than a profession—it is a calling rooted in compassion, patience, and resilience. In Lyon, where the pace of life can be dynamic yet demanding, I thrive in environments that value both professionalism and human connection. My ability to remain calm under pressure, coupled with my strong communication skills, enables me to guide families through the complexities of childbirth with confidence.</w:t>
      </w:r>
    </w:p>
    <w:p>
      <w:pPr>
        <w:pStyle w:val="BodyText"/>
      </w:pPr>
      <w:r>
        <w:t xml:space="preserve">Additionally, I am deeply committed to ongoing learning and professional development. I have completed advanced training in [specific areas such as neonatal resuscitation, lactation support, or cultural competency], which enhances my ability to provide comprehensive care. In France Lyon, where innovation in healthcare is a priority, this continuous growth ensures that I remain at the forefront of midwifery practices.</w:t>
      </w:r>
    </w:p>
    <w:bookmarkEnd w:id="22"/>
    <w:bookmarkStart w:id="23" w:name="why-france-lyon"/>
    <w:p>
      <w:pPr>
        <w:pStyle w:val="Heading2"/>
      </w:pPr>
      <w:r>
        <w:t xml:space="preserve">Why France Lyon?</w:t>
      </w:r>
    </w:p>
    <w:p>
      <w:pPr>
        <w:pStyle w:val="FirstParagraph"/>
      </w:pPr>
      <w:r>
        <w:t xml:space="preserve">The decision to apply for a Midwife position in France Lyon is not only professional but also personal. I have always been inspired by the city’s rich history, artistic heritage, and strong sense of community. The opportunity to contribute to its healthcare landscape while immersing myself in the local culture is incredibly appealing. Lyon’s emphasis on work-life balance and its vibrant neighborhoods make it an ideal place to build a meaningful career and life.</w:t>
      </w:r>
    </w:p>
    <w:p>
      <w:pPr>
        <w:pStyle w:val="BodyText"/>
      </w:pPr>
      <w:r>
        <w:t xml:space="preserve">Moreover, Lyon’s healthcare institutions are renowned for their patient-centric approaches. I am particularly drawn to [specific hospital or clinic name if applicable], which exemplifies the synergy between clinical excellence and compassionate care. I am eager to bring my skills, passion, and dedication to an organization that shares these values.</w:t>
      </w:r>
    </w:p>
    <w:bookmarkEnd w:id="23"/>
    <w:bookmarkStart w:id="24" w:name="conclusion"/>
    <w:p>
      <w:pPr>
        <w:pStyle w:val="Heading2"/>
      </w:pPr>
      <w:r>
        <w:t xml:space="preserve">Conclusion</w:t>
      </w:r>
    </w:p>
    <w:p>
      <w:pPr>
        <w:pStyle w:val="FirstParagraph"/>
      </w:pPr>
      <w:r>
        <w:t xml:space="preserve">In conclusion, I am confident that my experience as a Midwife, combined with my adaptability and commitment to the principles of French healthcare, make me an ideal candidate for this position in Lyon. I am excited about the prospect of joining your team and contributing to the well-being of mothers and newborns in this exceptional city. Thank you for considering my application. I would welcome the opportunity to discuss how my background and vision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France Lyon</dc:title>
  <dc:creator/>
  <dc:language>en</dc:language>
  <cp:keywords/>
  <dcterms:created xsi:type="dcterms:W3CDTF">2026-07-23T21:19:15Z</dcterms:created>
  <dcterms:modified xsi:type="dcterms:W3CDTF">2026-07-23T21:19:15Z</dcterms:modified>
</cp:coreProperties>
</file>

<file path=docProps/custom.xml><?xml version="1.0" encoding="utf-8"?>
<Properties xmlns="http://schemas.openxmlformats.org/officeDocument/2006/custom-properties" xmlns:vt="http://schemas.openxmlformats.org/officeDocument/2006/docPropsVTypes"/>
</file>